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60F1F8" w14:textId="23C1211D" w:rsidR="002E1FA2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E866F0"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genda’s and minutes of every meeting</w:t>
      </w:r>
    </w:p>
    <w:p w14:paraId="4320178C" w14:textId="413430AC" w:rsidR="00E866F0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0A3C1606" w14:textId="128815A2" w:rsidR="00E866F0" w:rsidRPr="00BB7019" w:rsidRDefault="00E866F0" w:rsidP="00E866F0">
      <w:pPr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irst Tutor meeting: 12/2/2021 09:00-09:20</w:t>
      </w:r>
    </w:p>
    <w:p w14:paraId="73703796" w14:textId="3D4B78E8" w:rsidR="00E866F0" w:rsidRPr="00BB7019" w:rsidRDefault="005D0C91" w:rsidP="00E866F0">
      <w:pPr>
        <w:pStyle w:val="ListParagraph"/>
        <w:numPr>
          <w:ilvl w:val="0"/>
          <w:numId w:val="1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uld we consider using a database.</w:t>
      </w:r>
    </w:p>
    <w:p w14:paraId="361DC8C1" w14:textId="37C16C83" w:rsidR="0018349B" w:rsidRPr="00BB7019" w:rsidRDefault="0018349B" w:rsidP="0018349B">
      <w:pPr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irst client interview: 15/2/2021 09:00-09:17</w:t>
      </w:r>
    </w:p>
    <w:p w14:paraId="69CB8725" w14:textId="136A1F92" w:rsidR="0018349B" w:rsidRPr="00BB7019" w:rsidRDefault="0018349B" w:rsidP="0018349B">
      <w:pPr>
        <w:pStyle w:val="ListParagraph"/>
        <w:numPr>
          <w:ilvl w:val="0"/>
          <w:numId w:val="3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mportant project related questions</w:t>
      </w:r>
      <w:r w:rsidR="005D0C91"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76D7D91" w14:textId="25485CFB" w:rsidR="00722CA5" w:rsidRPr="00BB7019" w:rsidRDefault="00722CA5" w:rsidP="00722CA5">
      <w:pPr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1</w:t>
      </w:r>
      <w:r w:rsidR="0018349B"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9</w:t>
      </w:r>
      <w:r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/2021 09:00-09:</w:t>
      </w:r>
      <w:r w:rsidR="0018349B"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5</w:t>
      </w:r>
    </w:p>
    <w:p w14:paraId="4913E06D" w14:textId="77777777" w:rsidR="005D0C91" w:rsidRPr="00BB7019" w:rsidRDefault="005D0C91" w:rsidP="005D0C91">
      <w:pPr>
        <w:pStyle w:val="ListParagraph"/>
        <w:numPr>
          <w:ilvl w:val="0"/>
          <w:numId w:val="3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.</w:t>
      </w:r>
    </w:p>
    <w:p w14:paraId="51846D20" w14:textId="2E0DC4DA" w:rsidR="005D0C91" w:rsidRPr="00BB7019" w:rsidRDefault="005D0C91" w:rsidP="00722CA5">
      <w:pPr>
        <w:pStyle w:val="ListParagraph"/>
        <w:numPr>
          <w:ilvl w:val="0"/>
          <w:numId w:val="3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Where should we make the wireframe?</w:t>
      </w:r>
    </w:p>
    <w:p w14:paraId="5438A289" w14:textId="139329EA" w:rsidR="005D0C91" w:rsidRPr="00BB7019" w:rsidRDefault="005D0C91" w:rsidP="005D0C91">
      <w:pPr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22/2/2021 09:00-09:32</w:t>
      </w:r>
    </w:p>
    <w:p w14:paraId="6891C341" w14:textId="0B8726E3" w:rsidR="005D0C91" w:rsidRPr="00BB7019" w:rsidRDefault="005D0C91" w:rsidP="005D0C91">
      <w:pPr>
        <w:pStyle w:val="ListParagraph"/>
        <w:numPr>
          <w:ilvl w:val="0"/>
          <w:numId w:val="2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.</w:t>
      </w:r>
    </w:p>
    <w:p w14:paraId="20AE6078" w14:textId="2917F7DD" w:rsidR="005D0C91" w:rsidRPr="00BB7019" w:rsidRDefault="005D0C91" w:rsidP="005D0C91">
      <w:pPr>
        <w:pStyle w:val="ListParagraph"/>
        <w:numPr>
          <w:ilvl w:val="0"/>
          <w:numId w:val="2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URS.</w:t>
      </w:r>
    </w:p>
    <w:p w14:paraId="0674786E" w14:textId="6625E725" w:rsidR="00722CA5" w:rsidRPr="00BB7019" w:rsidRDefault="00722CA5" w:rsidP="00722CA5">
      <w:pPr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26/2/2021 09:00-09:3</w:t>
      </w:r>
      <w:r w:rsidR="00D91AAA"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7</w:t>
      </w:r>
    </w:p>
    <w:p w14:paraId="2364A23B" w14:textId="178CB1A1" w:rsidR="005D0C91" w:rsidRPr="00BB7019" w:rsidRDefault="005D0C91" w:rsidP="005D0C91">
      <w:pPr>
        <w:pStyle w:val="ListParagraph"/>
        <w:numPr>
          <w:ilvl w:val="0"/>
          <w:numId w:val="2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.</w:t>
      </w:r>
    </w:p>
    <w:p w14:paraId="66B066EE" w14:textId="1869ACD4" w:rsidR="005D0C91" w:rsidRPr="00BB7019" w:rsidRDefault="005D0C91" w:rsidP="005D0C91">
      <w:pPr>
        <w:pStyle w:val="ListParagraph"/>
        <w:numPr>
          <w:ilvl w:val="0"/>
          <w:numId w:val="2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URS.</w:t>
      </w:r>
    </w:p>
    <w:p w14:paraId="70362668" w14:textId="32FA9C27" w:rsidR="008F4CA5" w:rsidRPr="00BB7019" w:rsidRDefault="008F4CA5" w:rsidP="008F4CA5">
      <w:pPr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1/0</w:t>
      </w:r>
      <w:r w:rsidR="005D0C91"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</w:t>
      </w:r>
      <w:r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021 09:00</w:t>
      </w:r>
      <w:r w:rsidR="007F5032"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09:33</w:t>
      </w:r>
    </w:p>
    <w:p w14:paraId="68E9C1A7" w14:textId="06897F23" w:rsidR="008F4CA5" w:rsidRPr="00BB7019" w:rsidRDefault="008F4CA5" w:rsidP="008F4CA5">
      <w:pPr>
        <w:pStyle w:val="ListParagraph"/>
        <w:numPr>
          <w:ilvl w:val="0"/>
          <w:numId w:val="2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RS</w:t>
      </w:r>
      <w:r w:rsidR="005D0C91"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AB712EF" w14:textId="36F59608" w:rsidR="008F4CA5" w:rsidRPr="00BB7019" w:rsidRDefault="008F4CA5" w:rsidP="008F4CA5">
      <w:pPr>
        <w:pStyle w:val="ListParagraph"/>
        <w:numPr>
          <w:ilvl w:val="0"/>
          <w:numId w:val="2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</w:t>
      </w:r>
      <w:r w:rsidR="005D0C91"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C5E50EA" w14:textId="1A959968" w:rsidR="008F4CA5" w:rsidRPr="00BB7019" w:rsidRDefault="008F4CA5" w:rsidP="008F4CA5">
      <w:pPr>
        <w:pStyle w:val="ListParagraph"/>
        <w:numPr>
          <w:ilvl w:val="0"/>
          <w:numId w:val="2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beta version of the UML diagram</w:t>
      </w:r>
      <w:r w:rsidR="005D0C91"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1952DEAD" w14:textId="2C628071" w:rsidR="008F4CA5" w:rsidRPr="00BB7019" w:rsidRDefault="008F4CA5" w:rsidP="008F4CA5">
      <w:pPr>
        <w:pStyle w:val="ListParagraph"/>
        <w:numPr>
          <w:ilvl w:val="0"/>
          <w:numId w:val="2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inheritance in the UML</w:t>
      </w:r>
      <w:r w:rsidR="005D0C91"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diagram.</w:t>
      </w:r>
    </w:p>
    <w:p w14:paraId="4FBFC183" w14:textId="05231DB1" w:rsidR="007F5032" w:rsidRPr="00BB7019" w:rsidRDefault="007F5032" w:rsidP="007F5032">
      <w:pPr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5/03/2021 09:00</w:t>
      </w:r>
      <w:r w:rsidR="00C71805"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9:31</w:t>
      </w:r>
    </w:p>
    <w:p w14:paraId="5D65852D" w14:textId="77777777" w:rsidR="007F5032" w:rsidRPr="00BB7019" w:rsidRDefault="007F5032" w:rsidP="007F5032">
      <w:pPr>
        <w:pStyle w:val="ListParagraph"/>
        <w:numPr>
          <w:ilvl w:val="0"/>
          <w:numId w:val="2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ML Diagram.</w:t>
      </w:r>
    </w:p>
    <w:p w14:paraId="1AB2EE6F" w14:textId="77777777" w:rsidR="007F5032" w:rsidRPr="00BB7019" w:rsidRDefault="007F5032" w:rsidP="007F5032">
      <w:pPr>
        <w:pStyle w:val="ListParagraph"/>
        <w:numPr>
          <w:ilvl w:val="0"/>
          <w:numId w:val="2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shift’s classes in the UML diagram.</w:t>
      </w:r>
    </w:p>
    <w:p w14:paraId="5F5F53FF" w14:textId="77777777" w:rsidR="00C71805" w:rsidRPr="00BB7019" w:rsidRDefault="007F5032" w:rsidP="00C71805">
      <w:pPr>
        <w:pStyle w:val="ListParagraph"/>
        <w:numPr>
          <w:ilvl w:val="0"/>
          <w:numId w:val="2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he client answered with information that we did not expect, what information should we use for this state of the project.</w:t>
      </w:r>
    </w:p>
    <w:p w14:paraId="06A5E7A0" w14:textId="24F3FC15" w:rsidR="00C71805" w:rsidRPr="00BB7019" w:rsidRDefault="00C71805" w:rsidP="00C71805">
      <w:pPr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8/03/2021 09:00</w:t>
      </w:r>
      <w:r w:rsidR="00690127"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09:29</w:t>
      </w:r>
    </w:p>
    <w:p w14:paraId="4D3E5315" w14:textId="77777777" w:rsidR="00C71805" w:rsidRPr="00BB7019" w:rsidRDefault="00C71805" w:rsidP="00C71805">
      <w:pPr>
        <w:pStyle w:val="ListParagraph"/>
        <w:numPr>
          <w:ilvl w:val="0"/>
          <w:numId w:val="7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ML Diagram.</w:t>
      </w:r>
    </w:p>
    <w:p w14:paraId="47E95EB4" w14:textId="23469335" w:rsidR="00C71805" w:rsidRPr="00BB7019" w:rsidRDefault="00C71805" w:rsidP="00C71805">
      <w:pPr>
        <w:pStyle w:val="ListParagraph"/>
        <w:numPr>
          <w:ilvl w:val="0"/>
          <w:numId w:val="7"/>
        </w:numPr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code</w:t>
      </w:r>
    </w:p>
    <w:p w14:paraId="2EB15D9C" w14:textId="576F32AC" w:rsidR="00690127" w:rsidRPr="00BB7019" w:rsidRDefault="00690127" w:rsidP="00690127">
      <w:pPr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12/03/2021 09:00-…</w:t>
      </w:r>
    </w:p>
    <w:p w14:paraId="414A561E" w14:textId="77777777" w:rsidR="00690127" w:rsidRPr="00BB7019" w:rsidRDefault="00690127" w:rsidP="00690127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21"/>
          <w:szCs w:val="21"/>
          <w:lang w:eastAsia="en-GB"/>
        </w:rPr>
      </w:pPr>
      <w:r w:rsidRPr="00BB7019">
        <w:rPr>
          <w:rFonts w:ascii="Arial" w:eastAsia="Times New Roman" w:hAnsi="Arial" w:cs="Arial"/>
          <w:sz w:val="21"/>
          <w:szCs w:val="21"/>
          <w:lang w:eastAsia="en-GB"/>
        </w:rPr>
        <w:t>General feedback of the progress</w:t>
      </w:r>
    </w:p>
    <w:p w14:paraId="5BD68773" w14:textId="605BB847" w:rsidR="00E56156" w:rsidRPr="00BB7019" w:rsidRDefault="00690127" w:rsidP="0069012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BB7019">
        <w:rPr>
          <w:rFonts w:ascii="Arial" w:hAnsi="Arial" w:cs="Arial"/>
        </w:rPr>
        <w:t>Guidance on the use of a database</w:t>
      </w:r>
    </w:p>
    <w:p w14:paraId="055671E3" w14:textId="07624429" w:rsidR="00690127" w:rsidRPr="00BB7019" w:rsidRDefault="00E56156" w:rsidP="00E56156">
      <w:pPr>
        <w:rPr>
          <w:rFonts w:ascii="Arial" w:hAnsi="Arial" w:cs="Arial"/>
        </w:rPr>
      </w:pPr>
      <w:r w:rsidRPr="00BB7019">
        <w:rPr>
          <w:rFonts w:ascii="Arial" w:hAnsi="Arial" w:cs="Arial"/>
        </w:rPr>
        <w:br w:type="page"/>
      </w:r>
    </w:p>
    <w:p w14:paraId="496CA83D" w14:textId="52AA2EBA" w:rsidR="00E56156" w:rsidRPr="00BB7019" w:rsidRDefault="00E56156" w:rsidP="00E56156">
      <w:pPr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lastRenderedPageBreak/>
        <w:t>Tutor meeting: 19/04/2021, 09:00</w:t>
      </w:r>
    </w:p>
    <w:p w14:paraId="0F844095" w14:textId="495DCCF6" w:rsidR="00E56156" w:rsidRPr="00BB7019" w:rsidRDefault="00E56156" w:rsidP="00E56156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21"/>
          <w:szCs w:val="21"/>
          <w:lang w:val="en-US"/>
        </w:rPr>
      </w:pPr>
      <w:r w:rsidRPr="00BB7019">
        <w:rPr>
          <w:rFonts w:ascii="Arial" w:eastAsia="Times New Roman" w:hAnsi="Arial" w:cs="Arial"/>
          <w:sz w:val="21"/>
          <w:szCs w:val="21"/>
          <w:lang w:val="en-US"/>
        </w:rPr>
        <w:t>Advice for renewal of a contract after a year</w:t>
      </w:r>
    </w:p>
    <w:p w14:paraId="121D7506" w14:textId="77777777" w:rsidR="00E56156" w:rsidRPr="00BB7019" w:rsidRDefault="00E56156" w:rsidP="00E56156">
      <w:pPr>
        <w:pStyle w:val="ListParagraph"/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sz w:val="21"/>
          <w:szCs w:val="21"/>
        </w:rPr>
      </w:pPr>
      <w:r w:rsidRPr="00BB7019">
        <w:rPr>
          <w:rFonts w:ascii="Arial" w:eastAsia="Times New Roman" w:hAnsi="Arial" w:cs="Arial"/>
          <w:sz w:val="21"/>
          <w:szCs w:val="21"/>
        </w:rPr>
        <w:t>General feedback of the progress</w:t>
      </w:r>
    </w:p>
    <w:p w14:paraId="5FF7D244" w14:textId="5836D81B" w:rsidR="00690127" w:rsidRPr="00BB7019" w:rsidRDefault="00E56156" w:rsidP="00E56156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eastAsia="Times New Roman" w:hAnsi="Arial" w:cs="Arial"/>
          <w:sz w:val="21"/>
          <w:szCs w:val="21"/>
          <w:lang w:val="en-US"/>
        </w:rPr>
        <w:t>General questions</w:t>
      </w:r>
    </w:p>
    <w:p w14:paraId="4B0D56FB" w14:textId="77777777" w:rsidR="00D36460" w:rsidRPr="00BB7019" w:rsidRDefault="00D36460" w:rsidP="00D36460">
      <w:pPr>
        <w:pStyle w:val="ListParagraph"/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013F3FB7" w14:textId="3863B91C" w:rsidR="00D36460" w:rsidRPr="00BB7019" w:rsidRDefault="00D36460" w:rsidP="00D36460">
      <w:pPr>
        <w:spacing w:after="0" w:line="240" w:lineRule="auto"/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23/04/2021, 09:00</w:t>
      </w:r>
    </w:p>
    <w:p w14:paraId="5713D2D9" w14:textId="2BE8E1E6" w:rsidR="00D36460" w:rsidRPr="00BB7019" w:rsidRDefault="00D36460" w:rsidP="00D36460">
      <w:pPr>
        <w:pStyle w:val="NormalWeb"/>
        <w:numPr>
          <w:ilvl w:val="0"/>
          <w:numId w:val="8"/>
        </w:numPr>
        <w:rPr>
          <w:rFonts w:ascii="Arial" w:hAnsi="Arial" w:cs="Arial"/>
          <w:sz w:val="21"/>
          <w:szCs w:val="21"/>
        </w:rPr>
      </w:pPr>
      <w:r w:rsidRPr="00BB7019">
        <w:rPr>
          <w:rFonts w:ascii="Arial" w:hAnsi="Arial" w:cs="Arial"/>
          <w:sz w:val="21"/>
          <w:szCs w:val="21"/>
        </w:rPr>
        <w:t>How to name the contact (‘Left contract’ or 'No contract')</w:t>
      </w:r>
    </w:p>
    <w:p w14:paraId="202EF871" w14:textId="26CB9C47" w:rsidR="00D36460" w:rsidRPr="00BB7019" w:rsidRDefault="00D36460" w:rsidP="00D36460">
      <w:pPr>
        <w:pStyle w:val="NormalWeb"/>
        <w:numPr>
          <w:ilvl w:val="0"/>
          <w:numId w:val="8"/>
        </w:numPr>
        <w:rPr>
          <w:rFonts w:ascii="Arial" w:hAnsi="Arial" w:cs="Arial"/>
          <w:sz w:val="21"/>
          <w:szCs w:val="21"/>
        </w:rPr>
      </w:pPr>
      <w:r w:rsidRPr="00BB7019">
        <w:rPr>
          <w:rFonts w:ascii="Arial" w:hAnsi="Arial" w:cs="Arial"/>
          <w:sz w:val="21"/>
          <w:szCs w:val="21"/>
        </w:rPr>
        <w:t>Contract related questions</w:t>
      </w:r>
    </w:p>
    <w:p w14:paraId="2E8CC3DF" w14:textId="77777777" w:rsidR="00D36460" w:rsidRPr="00BB7019" w:rsidRDefault="00D36460" w:rsidP="00D36460">
      <w:pPr>
        <w:pStyle w:val="NormalWeb"/>
        <w:numPr>
          <w:ilvl w:val="0"/>
          <w:numId w:val="8"/>
        </w:numPr>
        <w:rPr>
          <w:rFonts w:ascii="Arial" w:hAnsi="Arial" w:cs="Arial"/>
          <w:sz w:val="21"/>
          <w:szCs w:val="21"/>
        </w:rPr>
      </w:pPr>
      <w:r w:rsidRPr="00BB7019">
        <w:rPr>
          <w:rFonts w:ascii="Arial" w:hAnsi="Arial" w:cs="Arial"/>
          <w:sz w:val="21"/>
          <w:szCs w:val="21"/>
        </w:rPr>
        <w:t xml:space="preserve">GUI feedback/advises </w:t>
      </w:r>
    </w:p>
    <w:p w14:paraId="5026DFF2" w14:textId="49A61916" w:rsidR="00D36460" w:rsidRDefault="00D36460" w:rsidP="00D36460">
      <w:pPr>
        <w:numPr>
          <w:ilvl w:val="0"/>
          <w:numId w:val="8"/>
        </w:numPr>
        <w:spacing w:after="0" w:line="240" w:lineRule="auto"/>
        <w:rPr>
          <w:rFonts w:ascii="Arial" w:hAnsi="Arial" w:cs="Arial"/>
          <w:color w:val="000000" w:themeColor="text1"/>
          <w:sz w:val="21"/>
          <w:szCs w:val="21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BB7019">
        <w:rPr>
          <w:rFonts w:ascii="Arial" w:hAnsi="Arial" w:cs="Arial"/>
          <w:color w:val="000000" w:themeColor="text1"/>
          <w:sz w:val="21"/>
          <w:szCs w:val="21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iscuss issue board</w:t>
      </w:r>
    </w:p>
    <w:p w14:paraId="041D495F" w14:textId="68E44E5A" w:rsidR="00BB7019" w:rsidRPr="00BB7019" w:rsidRDefault="00BB7019" w:rsidP="00D36460">
      <w:pPr>
        <w:numPr>
          <w:ilvl w:val="0"/>
          <w:numId w:val="8"/>
        </w:numPr>
        <w:spacing w:after="0" w:line="240" w:lineRule="auto"/>
        <w:rPr>
          <w:rFonts w:ascii="Arial" w:hAnsi="Arial" w:cs="Arial"/>
          <w:color w:val="000000" w:themeColor="text1"/>
          <w:sz w:val="21"/>
          <w:szCs w:val="21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color w:val="000000" w:themeColor="text1"/>
          <w:sz w:val="21"/>
          <w:szCs w:val="21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General questions</w:t>
      </w:r>
      <w:bookmarkStart w:id="0" w:name="_GoBack"/>
      <w:bookmarkEnd w:id="0"/>
    </w:p>
    <w:p w14:paraId="11A47C55" w14:textId="6E428C76" w:rsidR="00D36460" w:rsidRPr="00D36460" w:rsidRDefault="00D36460" w:rsidP="00D36460">
      <w:pPr>
        <w:spacing w:after="0" w:line="240" w:lineRule="auto"/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2EB5758E" w14:textId="77777777" w:rsidR="00C71805" w:rsidRPr="00C71805" w:rsidRDefault="00C71805" w:rsidP="00C7180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22A655E5" w14:textId="77777777" w:rsidR="008F4CA5" w:rsidRPr="008F4CA5" w:rsidRDefault="008F4CA5" w:rsidP="008F4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10B959CD" w14:textId="77777777" w:rsidR="00D91AAA" w:rsidRPr="00722CA5" w:rsidRDefault="00D91AAA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sectPr w:rsidR="00D91AAA" w:rsidRPr="00722C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22379"/>
    <w:multiLevelType w:val="hybridMultilevel"/>
    <w:tmpl w:val="3BE8C6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05B3E"/>
    <w:multiLevelType w:val="hybridMultilevel"/>
    <w:tmpl w:val="2396A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65A37"/>
    <w:multiLevelType w:val="hybridMultilevel"/>
    <w:tmpl w:val="57C82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0B3955"/>
    <w:multiLevelType w:val="hybridMultilevel"/>
    <w:tmpl w:val="2D70A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4962B6"/>
    <w:multiLevelType w:val="hybridMultilevel"/>
    <w:tmpl w:val="6194D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E2456E"/>
    <w:multiLevelType w:val="hybridMultilevel"/>
    <w:tmpl w:val="85C68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EC6FEC"/>
    <w:multiLevelType w:val="hybridMultilevel"/>
    <w:tmpl w:val="1ECAA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C32EA"/>
    <w:multiLevelType w:val="hybridMultilevel"/>
    <w:tmpl w:val="D0D28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7"/>
  </w:num>
  <w:num w:numId="6">
    <w:abstractNumId w:val="6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LQ0MDIwMjOyNDFU0lEKTi0uzszPAykwrAUAf878LSwAAAA="/>
  </w:docVars>
  <w:rsids>
    <w:rsidRoot w:val="002E1FA2"/>
    <w:rsid w:val="0018349B"/>
    <w:rsid w:val="002E1FA2"/>
    <w:rsid w:val="005D0C91"/>
    <w:rsid w:val="00690127"/>
    <w:rsid w:val="00722CA5"/>
    <w:rsid w:val="007F5032"/>
    <w:rsid w:val="008F4CA5"/>
    <w:rsid w:val="00BB7019"/>
    <w:rsid w:val="00C71805"/>
    <w:rsid w:val="00D36460"/>
    <w:rsid w:val="00D91AAA"/>
    <w:rsid w:val="00E56156"/>
    <w:rsid w:val="00E86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5E765A"/>
  <w15:chartTrackingRefBased/>
  <w15:docId w15:val="{8E48CD96-0F3C-43EB-8D88-806E3BB2E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01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66F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364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4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57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9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ychev,Stoycho S.D.</dc:creator>
  <cp:keywords/>
  <dc:description/>
  <cp:lastModifiedBy>Windows User</cp:lastModifiedBy>
  <cp:revision>13</cp:revision>
  <dcterms:created xsi:type="dcterms:W3CDTF">2021-02-12T09:02:00Z</dcterms:created>
  <dcterms:modified xsi:type="dcterms:W3CDTF">2021-04-21T18:04:00Z</dcterms:modified>
</cp:coreProperties>
</file>